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09D6" w:rsidRDefault="001B09D6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lang w:val="en-US"/>
        </w:rPr>
        <w:t>Input</w:t>
      </w:r>
    </w:p>
    <w:p w:rsidR="001B09D6" w:rsidRDefault="001B09D6" w:rsidP="001B09D6">
      <w:pPr>
        <w:pStyle w:val="ListParagraph"/>
        <w:numPr>
          <w:ilvl w:val="0"/>
          <w:numId w:val="2"/>
        </w:numPr>
      </w:pPr>
      <w:r>
        <w:t xml:space="preserve">The </w:t>
      </w:r>
      <w:r w:rsidRPr="00255403">
        <w:rPr>
          <w:b/>
        </w:rPr>
        <w:t>possible</w:t>
      </w:r>
      <w:r>
        <w:t xml:space="preserve"> commands are: </w:t>
      </w:r>
    </w:p>
    <w:p w:rsidR="001B09D6" w:rsidRDefault="001B09D6" w:rsidP="001B09D6">
      <w:pPr>
        <w:pStyle w:val="ListParagraph"/>
        <w:numPr>
          <w:ilvl w:val="1"/>
          <w:numId w:val="2"/>
        </w:numPr>
      </w:pPr>
      <w:r w:rsidRPr="00F971C4">
        <w:rPr>
          <w:b/>
          <w:bCs/>
        </w:rPr>
        <w:t>"</w:t>
      </w:r>
      <w:r w:rsidRPr="00F971C4">
        <w:rPr>
          <w:rFonts w:ascii="Consolas" w:hAnsi="Consolas"/>
          <w:b/>
        </w:rPr>
        <w:t>Abracadabra</w:t>
      </w:r>
      <w:r w:rsidRPr="00F971C4">
        <w:rPr>
          <w:b/>
          <w:bCs/>
        </w:rPr>
        <w:t>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A</w:t>
      </w:r>
      <w:r w:rsidRPr="002869E4">
        <w:rPr>
          <w:rFonts w:ascii="Consolas" w:eastAsia="Consolas" w:hAnsi="Consolas" w:cs="Consolas"/>
          <w:b/>
          <w:bCs/>
        </w:rPr>
        <w:t>bjuration</w:t>
      </w:r>
      <w:r>
        <w:rPr>
          <w:rFonts w:ascii="Consolas" w:eastAsia="Consolas" w:hAnsi="Consolas" w:cs="Consolas"/>
          <w:b/>
          <w:bCs/>
        </w:rPr>
        <w:t>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N</w:t>
      </w:r>
      <w:r w:rsidRPr="002869E4">
        <w:rPr>
          <w:rFonts w:ascii="Consolas" w:eastAsia="Consolas" w:hAnsi="Consolas" w:cs="Consolas"/>
          <w:b/>
          <w:bCs/>
        </w:rPr>
        <w:t>ecromancy</w:t>
      </w:r>
      <w:r>
        <w:rPr>
          <w:rFonts w:ascii="Consolas" w:eastAsia="Consolas" w:hAnsi="Consolas" w:cs="Consolas"/>
          <w:b/>
          <w:bCs/>
        </w:rPr>
        <w:t>"</w:t>
      </w:r>
    </w:p>
    <w:p w:rsidR="001B09D6" w:rsidRPr="001B09D6" w:rsidRDefault="001B09D6" w:rsidP="001B09D6">
      <w:pPr>
        <w:pStyle w:val="ListParagraph"/>
        <w:numPr>
          <w:ilvl w:val="1"/>
          <w:numId w:val="2"/>
        </w:numPr>
      </w:pPr>
      <w:r>
        <w:rPr>
          <w:rFonts w:ascii="Consolas" w:eastAsia="Consolas" w:hAnsi="Consolas" w:cs="Consolas"/>
          <w:b/>
          <w:bCs/>
        </w:rPr>
        <w:t>"I</w:t>
      </w:r>
      <w:r w:rsidRPr="002869E4">
        <w:rPr>
          <w:rFonts w:ascii="Consolas" w:eastAsia="Consolas" w:hAnsi="Consolas" w:cs="Consolas"/>
          <w:b/>
          <w:bCs/>
        </w:rPr>
        <w:t>llusion</w:t>
      </w:r>
      <w:r>
        <w:rPr>
          <w:rFonts w:ascii="Consolas" w:eastAsia="Consolas" w:hAnsi="Consolas" w:cs="Consolas"/>
          <w:b/>
          <w:bCs/>
        </w:rPr>
        <w:t xml:space="preserve"> {index} {letter}"</w:t>
      </w:r>
    </w:p>
    <w:p w:rsid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D</w:t>
      </w:r>
      <w:r w:rsidRPr="002869E4">
        <w:rPr>
          <w:rFonts w:ascii="Consolas" w:eastAsia="Consolas" w:hAnsi="Consolas" w:cs="Consolas"/>
          <w:b/>
          <w:bCs/>
        </w:rPr>
        <w:t>ivination</w:t>
      </w:r>
      <w:r>
        <w:rPr>
          <w:rFonts w:ascii="Consolas" w:eastAsia="Consolas" w:hAnsi="Consolas" w:cs="Consolas"/>
          <w:b/>
          <w:bCs/>
        </w:rPr>
        <w:t xml:space="preserve"> {</w:t>
      </w:r>
      <w:r w:rsidR="00820357">
        <w:rPr>
          <w:rFonts w:ascii="Consolas" w:eastAsia="Consolas" w:hAnsi="Consolas" w:cs="Consolas"/>
          <w:b/>
          <w:bCs/>
        </w:rPr>
        <w:t xml:space="preserve">first </w:t>
      </w:r>
      <w:bookmarkStart w:id="0" w:name="_GoBack"/>
      <w:bookmarkEnd w:id="0"/>
      <w:r>
        <w:rPr>
          <w:rFonts w:ascii="Consolas" w:eastAsia="Consolas" w:hAnsi="Consolas" w:cs="Consolas"/>
          <w:b/>
          <w:bCs/>
        </w:rPr>
        <w:t>substring} {second substring}"</w:t>
      </w:r>
    </w:p>
    <w:p w:rsidR="001B09D6" w:rsidRPr="001B09D6" w:rsidRDefault="001B09D6" w:rsidP="001B09D6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A</w:t>
      </w:r>
      <w:r w:rsidRPr="002869E4">
        <w:rPr>
          <w:rFonts w:ascii="Consolas" w:eastAsia="Consolas" w:hAnsi="Consolas" w:cs="Consolas"/>
          <w:b/>
          <w:bCs/>
        </w:rPr>
        <w:t>lteration</w:t>
      </w:r>
      <w:r>
        <w:rPr>
          <w:rFonts w:ascii="Consolas" w:eastAsia="Consolas" w:hAnsi="Consolas" w:cs="Consolas"/>
          <w:b/>
          <w:bCs/>
        </w:rPr>
        <w:t xml:space="preserve"> {substring}"</w:t>
      </w:r>
    </w:p>
    <w:p w:rsidR="001B09D6" w:rsidRDefault="001B09D6" w:rsidP="001B09D6">
      <w:pPr>
        <w:pStyle w:val="Heading2"/>
        <w:numPr>
          <w:ilvl w:val="0"/>
          <w:numId w:val="0"/>
        </w:numPr>
        <w:ind w:left="360"/>
        <w:rPr>
          <w:lang w:val="en-US"/>
        </w:rPr>
      </w:pPr>
      <w:r>
        <w:rPr>
          <w:lang w:val="en-US"/>
        </w:rPr>
        <w:t>Output</w:t>
      </w:r>
    </w:p>
    <w:p w:rsidR="001B09D6" w:rsidRPr="001B09D6" w:rsidRDefault="001B09D6" w:rsidP="001B09D6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</w:t>
      </w:r>
      <w:r w:rsidRPr="00255403">
        <w:rPr>
          <w:b/>
        </w:rPr>
        <w:t>possible</w:t>
      </w:r>
      <w:r>
        <w:t xml:space="preserve"> outputs are:</w:t>
      </w:r>
    </w:p>
    <w:p w:rsidR="001B09D6" w:rsidRPr="00A00A1C" w:rsidRDefault="001B09D6" w:rsidP="001B09D6">
      <w:pPr>
        <w:pStyle w:val="ListParagraph"/>
        <w:numPr>
          <w:ilvl w:val="1"/>
          <w:numId w:val="2"/>
        </w:numPr>
        <w:rPr>
          <w:lang w:val="bg-BG"/>
        </w:rPr>
      </w:pPr>
      <w:r>
        <w:rPr>
          <w:rFonts w:ascii="Consolas" w:hAnsi="Consolas"/>
          <w:b/>
          <w:bCs/>
        </w:rPr>
        <w:t>"The spell did</w:t>
      </w:r>
      <w:r w:rsidR="00A00A1C">
        <w:rPr>
          <w:rFonts w:ascii="Consolas" w:hAnsi="Consolas"/>
          <w:b/>
          <w:bCs/>
        </w:rPr>
        <w:t xml:space="preserve"> no</w:t>
      </w:r>
      <w:r>
        <w:rPr>
          <w:rFonts w:ascii="Consolas" w:hAnsi="Consolas"/>
          <w:b/>
          <w:bCs/>
        </w:rPr>
        <w:t>t work!</w:t>
      </w:r>
      <w:r>
        <w:rPr>
          <w:b/>
          <w:bCs/>
        </w:rPr>
        <w:t>"</w:t>
      </w:r>
    </w:p>
    <w:p w:rsidR="00A00A1C" w:rsidRPr="00A00A1C" w:rsidRDefault="00A00A1C" w:rsidP="001B09D6">
      <w:pPr>
        <w:pStyle w:val="ListParagraph"/>
        <w:numPr>
          <w:ilvl w:val="1"/>
          <w:numId w:val="2"/>
        </w:numPr>
        <w:rPr>
          <w:rFonts w:ascii="Consolas" w:hAnsi="Consolas"/>
          <w:b/>
          <w:lang w:val="bg-BG"/>
        </w:rPr>
      </w:pPr>
      <w:r w:rsidRPr="00A00A1C">
        <w:rPr>
          <w:rFonts w:ascii="Consolas" w:hAnsi="Consolas"/>
          <w:b/>
          <w:bCs/>
        </w:rPr>
        <w:t>"</w:t>
      </w:r>
      <w:r w:rsidRPr="00A00A1C">
        <w:rPr>
          <w:rFonts w:ascii="Consolas" w:hAnsi="Consolas"/>
          <w:b/>
        </w:rPr>
        <w:t>The spell was too weak.</w:t>
      </w:r>
      <w:r w:rsidRPr="00A00A1C">
        <w:rPr>
          <w:rFonts w:ascii="Consolas" w:hAnsi="Consolas"/>
          <w:b/>
          <w:bCs/>
        </w:rPr>
        <w:t>"</w:t>
      </w:r>
    </w:p>
    <w:p w:rsidR="001B09D6" w:rsidRPr="000149A7" w:rsidRDefault="001B09D6" w:rsidP="001B09D6">
      <w:pPr>
        <w:pStyle w:val="ListParagraph"/>
        <w:numPr>
          <w:ilvl w:val="1"/>
          <w:numId w:val="2"/>
        </w:numPr>
        <w:rPr>
          <w:rFonts w:ascii="Consolas" w:hAnsi="Consolas"/>
          <w:lang w:val="bg-BG"/>
        </w:rPr>
      </w:pPr>
      <w:r w:rsidRPr="001B09D6">
        <w:rPr>
          <w:rFonts w:ascii="Consolas" w:hAnsi="Consolas"/>
          <w:b/>
          <w:bCs/>
        </w:rPr>
        <w:t>"Done!"</w:t>
      </w:r>
    </w:p>
    <w:p w:rsidR="000149A7" w:rsidRDefault="000149A7" w:rsidP="000149A7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678"/>
        <w:gridCol w:w="4682"/>
      </w:tblGrid>
      <w:tr w:rsidR="000149A7" w:rsidTr="000149A7">
        <w:trPr>
          <w:trHeight w:val="340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:rsidR="000149A7" w:rsidRDefault="000149A7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bookmarkStart w:id="1" w:name="_Hlk507807240"/>
            <w:bookmarkEnd w:id="1"/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:rsidR="000149A7" w:rsidRDefault="000149A7">
            <w:pPr>
              <w:spacing w:before="0"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0149A7" w:rsidTr="000149A7">
        <w:trPr>
          <w:trHeight w:val="163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7ci0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1 c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4 o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juratio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IO</w:t>
            </w:r>
          </w:p>
        </w:tc>
      </w:tr>
      <w:tr w:rsidR="000149A7" w:rsidTr="000149A7">
        <w:trPr>
          <w:trHeight w:val="164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cromancy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8 m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llusion 9 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</w:tc>
      </w:tr>
      <w:tr w:rsidR="000149A7" w:rsidTr="000149A7">
        <w:trPr>
          <w:trHeight w:val="208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juration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cromancy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teration 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did not work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</w:t>
            </w:r>
          </w:p>
        </w:tc>
      </w:tr>
    </w:tbl>
    <w:p w:rsidR="000149A7" w:rsidRDefault="000149A7" w:rsidP="000149A7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lastRenderedPageBreak/>
        <w:t>JS Examples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4677"/>
        <w:gridCol w:w="4677"/>
      </w:tblGrid>
      <w:tr w:rsidR="000149A7" w:rsidTr="000149A7">
        <w:trPr>
          <w:trHeight w:val="454"/>
        </w:trPr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:rsidR="000149A7" w:rsidRDefault="000149A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:rsidR="000149A7" w:rsidRDefault="000149A7">
            <w:pPr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0149A7" w:rsidTr="000149A7">
        <w:trPr>
          <w:trHeight w:val="1794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7ci0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1 c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4 o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juration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Done</w:t>
            </w:r>
            <w:r>
              <w:rPr>
                <w:rFonts w:ascii="Consolas" w:hAnsi="Consolas"/>
                <w:bCs/>
              </w:rPr>
              <w:t>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CCIO</w:t>
            </w:r>
          </w:p>
        </w:tc>
      </w:tr>
      <w:tr w:rsidR="000149A7" w:rsidTr="009A2895">
        <w:trPr>
          <w:trHeight w:val="17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TR1GG3R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Necromancy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8 m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Illusion 9 n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1gg3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was too weak.</w:t>
            </w:r>
          </w:p>
        </w:tc>
      </w:tr>
      <w:tr w:rsidR="000149A7" w:rsidTr="000149A7">
        <w:trPr>
          <w:trHeight w:val="21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eastAsia="Consolas" w:hAnsi="Consolas" w:cs="Consolas"/>
                <w:bCs/>
              </w:rPr>
              <w:t>"</w:t>
            </w: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 xml:space="preserve">Target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arget</w:t>
            </w:r>
            <w:proofErr w:type="spellEnd"/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juration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Necromancy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lteration master</w:t>
            </w:r>
            <w:r>
              <w:rPr>
                <w:rFonts w:ascii="Consolas" w:eastAsia="Consolas" w:hAnsi="Consolas" w:cs="Consolas"/>
                <w:bCs/>
              </w:rPr>
              <w:t>",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  <w:bCs/>
              </w:rPr>
              <w:t>"</w:t>
            </w:r>
            <w:r>
              <w:rPr>
                <w:rFonts w:ascii="Consolas" w:hAnsi="Consolas"/>
              </w:rPr>
              <w:t>Abracadabra</w:t>
            </w:r>
            <w:r>
              <w:rPr>
                <w:rFonts w:ascii="Consolas" w:eastAsia="Consolas" w:hAnsi="Consolas" w:cs="Consolas"/>
                <w:bCs/>
              </w:rPr>
              <w:t>"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pell did not work!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MASTER</w:t>
            </w:r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ordmaster</w:t>
            </w:r>
            <w:proofErr w:type="spellEnd"/>
          </w:p>
          <w:p w:rsidR="000149A7" w:rsidRDefault="000149A7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ord</w:t>
            </w:r>
          </w:p>
        </w:tc>
      </w:tr>
    </w:tbl>
    <w:p w:rsidR="000149A7" w:rsidRPr="000149A7" w:rsidRDefault="000149A7" w:rsidP="000149A7">
      <w:pPr>
        <w:rPr>
          <w:rFonts w:ascii="Consolas" w:hAnsi="Consolas"/>
          <w:lang w:val="bg-BG"/>
        </w:rPr>
      </w:pPr>
    </w:p>
    <w:sectPr w:rsidR="000149A7" w:rsidRPr="000149A7">
      <w:footerReference w:type="default" r:id="rId7"/>
      <w:endnotePr>
        <w:numFmt w:val="decimal"/>
      </w:endnotePr>
      <w:pgSz w:w="12240" w:h="15840"/>
      <w:pgMar w:top="1440" w:right="1440" w:bottom="1440" w:left="144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28DF" w:rsidRDefault="001F28DF">
      <w:pPr>
        <w:spacing w:before="0" w:after="0" w:line="240" w:lineRule="auto"/>
      </w:pPr>
      <w:r>
        <w:separator/>
      </w:r>
    </w:p>
  </w:endnote>
  <w:endnote w:type="continuationSeparator" w:id="0">
    <w:p w:rsidR="001F28DF" w:rsidRDefault="001F28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71C4" w:rsidRDefault="006B4CA7" w:rsidP="00F971C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6BF5FF3" wp14:editId="36D0C76B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971C4" w:rsidRPr="002C539D" w:rsidRDefault="006B4CA7" w:rsidP="00F971C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BF5FF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5.35pt;margin-top:4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KdXB2HeAAAACAEA&#10;AA8AAAAAAAAAAAAAAAAA0gQAAGRycy9kb3ducmV2LnhtbFBLBQYAAAAABAAEAPMAAADdBQAAAAA=&#10;" filled="f" stroked="f" strokeweight=".5pt">
              <v:textbox inset=".5mm,0,0,0">
                <w:txbxContent>
                  <w:p w:rsidR="00F971C4" w:rsidRPr="002C539D" w:rsidRDefault="006B4CA7" w:rsidP="00F971C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7F1B0F" wp14:editId="613DB0FD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971C4" w:rsidRPr="002C539D" w:rsidRDefault="006B4CA7" w:rsidP="00F971C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552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:rsidR="00F971C4" w:rsidRPr="00596AA5" w:rsidRDefault="006B4CA7" w:rsidP="00F971C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F17BC2" wp14:editId="1E25AB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63CA7B9" wp14:editId="7FFB2C4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1DEE2AE" wp14:editId="3EAB184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4CF71A6" wp14:editId="6547D1E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F4D957E" wp14:editId="2E6CCA2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E952486" wp14:editId="5AA6EC0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BA20C9" wp14:editId="0F88A11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799335F" wp14:editId="1B547D9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3628E34" wp14:editId="46F628E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7F1B0F" id="Text Box 16" o:spid="_x0000_s1027" type="#_x0000_t202" style="position:absolute;margin-left:102.95pt;margin-top:-16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" filled="f" stroked="f">
              <v:textbox inset=".5mm,1.2mm,.5mm,.5mm">
                <w:txbxContent>
                  <w:p w:rsidR="00F971C4" w:rsidRPr="002C539D" w:rsidRDefault="006B4CA7" w:rsidP="00F971C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552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="00F971C4" w:rsidRPr="00596AA5" w:rsidRDefault="006B4CA7" w:rsidP="00F971C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F17BC2" wp14:editId="1E25AB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63CA7B9" wp14:editId="7FFB2C4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1DEE2AE" wp14:editId="3EAB184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4CF71A6" wp14:editId="6547D1E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F4D957E" wp14:editId="2E6CCA2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E952486" wp14:editId="5AA6EC0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BA20C9" wp14:editId="0F88A11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799335F" wp14:editId="1B547D9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3628E34" wp14:editId="46F628E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16BBD001" wp14:editId="3E2764AB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4DD7B4" wp14:editId="2D58D73A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8753A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-16.9pt" to="493.5pt,-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445A6CF" wp14:editId="3F1D2B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F971C4" w:rsidRPr="00596AA5" w:rsidRDefault="006B4CA7" w:rsidP="00F971C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03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035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45A6C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F971C4" w:rsidRPr="00596AA5" w:rsidRDefault="006B4CA7" w:rsidP="00F971C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03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035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971C4" w:rsidRDefault="001F28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28DF" w:rsidRDefault="001F28DF">
      <w:pPr>
        <w:spacing w:before="0" w:after="0" w:line="240" w:lineRule="auto"/>
      </w:pPr>
      <w:r>
        <w:separator/>
      </w:r>
    </w:p>
  </w:footnote>
  <w:footnote w:type="continuationSeparator" w:id="0">
    <w:p w:rsidR="001F28DF" w:rsidRDefault="001F28D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2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rCwMDcwNDY3MDFT0lEKTi0uzszPAykwqgUANj/RmywAAAA="/>
  </w:docVars>
  <w:rsids>
    <w:rsidRoot w:val="002467C5"/>
    <w:rsid w:val="000149A7"/>
    <w:rsid w:val="0012786D"/>
    <w:rsid w:val="001B09D6"/>
    <w:rsid w:val="001F28DF"/>
    <w:rsid w:val="002467C5"/>
    <w:rsid w:val="006B4CA7"/>
    <w:rsid w:val="00820357"/>
    <w:rsid w:val="0085173F"/>
    <w:rsid w:val="009A0F89"/>
    <w:rsid w:val="009A2895"/>
    <w:rsid w:val="00A00A1C"/>
    <w:rsid w:val="00DC0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5F1BD"/>
  <w15:chartTrackingRefBased/>
  <w15:docId w15:val="{978E0961-0C5C-41B1-B565-701B842F5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09D6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1B09D6"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B09D6"/>
    <w:rPr>
      <w:rFonts w:ascii="Calibri" w:eastAsia="Calibri Light" w:hAnsi="Calibri" w:cs="Times New Roman"/>
      <w:b/>
      <w:color w:val="7C380A"/>
      <w:sz w:val="36"/>
      <w:szCs w:val="36"/>
      <w:lang w:val="bg-BG" w:eastAsia="zh-CN"/>
    </w:rPr>
  </w:style>
  <w:style w:type="paragraph" w:styleId="Footer">
    <w:name w:val="footer"/>
    <w:basedOn w:val="Normal"/>
    <w:link w:val="FooterChar"/>
    <w:uiPriority w:val="99"/>
    <w:qFormat/>
    <w:rsid w:val="001B09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9D6"/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rsid w:val="001B09D6"/>
    <w:rPr>
      <w:color w:val="0563C1"/>
      <w:u w:val="single"/>
    </w:rPr>
  </w:style>
  <w:style w:type="table" w:styleId="TableGrid">
    <w:name w:val="Table Grid"/>
    <w:basedOn w:val="TableNormal"/>
    <w:uiPriority w:val="59"/>
    <w:rsid w:val="001B09D6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qFormat/>
    <w:rsid w:val="001B09D6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B0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79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6</cp:revision>
  <dcterms:created xsi:type="dcterms:W3CDTF">2021-10-11T13:23:00Z</dcterms:created>
  <dcterms:modified xsi:type="dcterms:W3CDTF">2021-11-11T07:53:00Z</dcterms:modified>
</cp:coreProperties>
</file>